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675A" w:rsidRDefault="006C675A" w:rsidP="006C675A">
      <w:r>
        <w:t>Calculating Geographic Distance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Any geographical analysis almost invariably involves calculating distance between two points on the surface of the Earth (or two geographic coordinates). Below are four different options/formulas to calculate geographic distance. Each formula makes different assumption about the Earth’s shape and thereby has different accurac</w:t>
      </w:r>
      <w:r>
        <w:rPr>
          <w:b w:val="0"/>
        </w:rPr>
        <w:t>y and computational complexity.</w:t>
      </w:r>
    </w:p>
    <w:p w:rsidR="006C675A" w:rsidRDefault="006C675A" w:rsidP="006C675A">
      <w:r>
        <w:t xml:space="preserve">Formula 1: </w:t>
      </w:r>
      <w:proofErr w:type="spellStart"/>
      <w:r>
        <w:t>Pythagorus</w:t>
      </w:r>
      <w:proofErr w:type="spellEnd"/>
      <w:r>
        <w:t>’ di</w:t>
      </w:r>
      <w:r>
        <w:t>stance formula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 xml:space="preserve">distance = </w:t>
      </w:r>
      <w:proofErr w:type="gramStart"/>
      <w:r w:rsidRPr="006C675A">
        <w:rPr>
          <w:b w:val="0"/>
        </w:rPr>
        <w:t>( (</w:t>
      </w:r>
      <w:proofErr w:type="gramEnd"/>
      <w:r w:rsidRPr="006C675A">
        <w:rPr>
          <w:b w:val="0"/>
        </w:rPr>
        <w:t>lat2 – lat1) **</w:t>
      </w:r>
      <w:r>
        <w:rPr>
          <w:b w:val="0"/>
        </w:rPr>
        <w:t xml:space="preserve"> 2 + (lng2 – lng1) ** 2) ** 0.5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where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lat</w:t>
      </w:r>
      <w:proofErr w:type="gramStart"/>
      <w:r w:rsidRPr="006C675A">
        <w:rPr>
          <w:b w:val="0"/>
        </w:rPr>
        <w:t>1,lat</w:t>
      </w:r>
      <w:proofErr w:type="gramEnd"/>
      <w:r w:rsidRPr="006C675A">
        <w:rPr>
          <w:b w:val="0"/>
        </w:rPr>
        <w:t>2, lng1, ln</w:t>
      </w:r>
      <w:r>
        <w:rPr>
          <w:b w:val="0"/>
        </w:rPr>
        <w:t xml:space="preserve">g2 – </w:t>
      </w:r>
      <w:proofErr w:type="spellStart"/>
      <w:r>
        <w:rPr>
          <w:b w:val="0"/>
        </w:rPr>
        <w:t>lat</w:t>
      </w:r>
      <w:proofErr w:type="spellEnd"/>
      <w:r>
        <w:rPr>
          <w:b w:val="0"/>
        </w:rPr>
        <w:t>/</w:t>
      </w:r>
      <w:proofErr w:type="spellStart"/>
      <w:r>
        <w:rPr>
          <w:b w:val="0"/>
        </w:rPr>
        <w:t>lng</w:t>
      </w:r>
      <w:proofErr w:type="spellEnd"/>
      <w:r>
        <w:rPr>
          <w:b w:val="0"/>
        </w:rPr>
        <w:t xml:space="preserve"> in decimal degrees</w:t>
      </w:r>
    </w:p>
    <w:p w:rsidR="006C675A" w:rsidRDefault="006C675A" w:rsidP="006C675A">
      <w:r w:rsidRPr="006C675A">
        <w:rPr>
          <w:i/>
        </w:rPr>
        <w:t>Assumption:</w:t>
      </w:r>
      <w:r>
        <w:t xml:space="preserve"> </w:t>
      </w:r>
      <w:r w:rsidRPr="006C675A">
        <w:rPr>
          <w:b w:val="0"/>
        </w:rPr>
        <w:t>Earth is flat.</w:t>
      </w:r>
    </w:p>
    <w:p w:rsidR="006C675A" w:rsidRPr="006C675A" w:rsidRDefault="006C675A" w:rsidP="006C675A">
      <w:pPr>
        <w:rPr>
          <w:b w:val="0"/>
        </w:rPr>
      </w:pPr>
      <w:r w:rsidRPr="006C675A">
        <w:rPr>
          <w:i/>
        </w:rPr>
        <w:t>Notes about error:</w:t>
      </w:r>
      <w:r>
        <w:t xml:space="preserve"> </w:t>
      </w:r>
      <w:r w:rsidRPr="006C675A">
        <w:rPr>
          <w:b w:val="0"/>
        </w:rPr>
        <w:t xml:space="preserve">Although, the Earth is not flat, over a very small distance it can be reasonably assumed to be flat. Thus, </w:t>
      </w:r>
      <w:proofErr w:type="spellStart"/>
      <w:r w:rsidRPr="006C675A">
        <w:rPr>
          <w:b w:val="0"/>
        </w:rPr>
        <w:t>Pythagorus</w:t>
      </w:r>
      <w:proofErr w:type="spellEnd"/>
      <w:r w:rsidRPr="006C675A">
        <w:rPr>
          <w:b w:val="0"/>
        </w:rPr>
        <w:t xml:space="preserve"> formula can be used to calculate geographic distance between two geographic coordinates when two geographic coordinates are close to each other. However, the definition of ‘close’ remains ambiguous. I haven’t found any numerical value to define ‘close’ and identifying that valu</w:t>
      </w:r>
      <w:r>
        <w:rPr>
          <w:b w:val="0"/>
        </w:rPr>
        <w:t>e is an aspect of my next post.</w:t>
      </w:r>
    </w:p>
    <w:p w:rsidR="006C675A" w:rsidRDefault="006C675A" w:rsidP="006C675A">
      <w:r>
        <w:t>Formula 2: Modifi</w:t>
      </w:r>
      <w:r>
        <w:t xml:space="preserve">ed </w:t>
      </w:r>
      <w:proofErr w:type="spellStart"/>
      <w:r>
        <w:t>Pythagorus</w:t>
      </w:r>
      <w:proofErr w:type="spellEnd"/>
      <w:r>
        <w:t>’ distance formula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distance = ([69.1 * (lat2 – lat1)] ** 2 +</w:t>
      </w:r>
      <w:r>
        <w:rPr>
          <w:b w:val="0"/>
        </w:rPr>
        <w:t xml:space="preserve"> </w:t>
      </w:r>
      <w:r w:rsidRPr="006C675A">
        <w:rPr>
          <w:b w:val="0"/>
        </w:rPr>
        <w:t xml:space="preserve">[53.0 * (lng2 – lng1)] ** </w:t>
      </w:r>
      <w:proofErr w:type="gramStart"/>
      <w:r w:rsidRPr="006C675A">
        <w:rPr>
          <w:b w:val="0"/>
        </w:rPr>
        <w:t>2</w:t>
      </w:r>
      <w:r w:rsidRPr="006C675A">
        <w:rPr>
          <w:b w:val="0"/>
        </w:rPr>
        <w:t>)*</w:t>
      </w:r>
      <w:proofErr w:type="gramEnd"/>
      <w:r w:rsidRPr="006C675A">
        <w:rPr>
          <w:b w:val="0"/>
        </w:rPr>
        <w:t>* 0.5</w:t>
      </w:r>
    </w:p>
    <w:p w:rsidR="006C675A" w:rsidRPr="006C675A" w:rsidRDefault="006C675A" w:rsidP="006C675A">
      <w:pPr>
        <w:rPr>
          <w:b w:val="0"/>
        </w:rPr>
      </w:pPr>
      <w:r w:rsidRPr="006C675A">
        <w:rPr>
          <w:i/>
        </w:rPr>
        <w:t>Notes:</w:t>
      </w:r>
      <w:r w:rsidRPr="006C675A">
        <w:rPr>
          <w:b w:val="0"/>
        </w:rPr>
        <w:t xml:space="preserve"> This formula is same as </w:t>
      </w:r>
      <w:proofErr w:type="spellStart"/>
      <w:r w:rsidRPr="006C675A">
        <w:rPr>
          <w:b w:val="0"/>
        </w:rPr>
        <w:t>Pythagorus</w:t>
      </w:r>
      <w:proofErr w:type="spellEnd"/>
      <w:r w:rsidRPr="006C675A">
        <w:rPr>
          <w:b w:val="0"/>
        </w:rPr>
        <w:t>’ formula but includes correction for the spherical surface of the Earth. Again, this is not very accurate formula and should b</w:t>
      </w:r>
      <w:r>
        <w:rPr>
          <w:b w:val="0"/>
        </w:rPr>
        <w:t>e used only for small distances</w:t>
      </w:r>
    </w:p>
    <w:p w:rsidR="006C675A" w:rsidRDefault="006C675A" w:rsidP="006C675A">
      <w:r>
        <w:t>Formula 3</w:t>
      </w:r>
      <w:r>
        <w:t>: Great Circle Distance Formula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 xml:space="preserve">distance = R * </w:t>
      </w:r>
      <w:proofErr w:type="spellStart"/>
      <w:proofErr w:type="gramStart"/>
      <w:r w:rsidRPr="006C675A">
        <w:rPr>
          <w:b w:val="0"/>
        </w:rPr>
        <w:t>arccos</w:t>
      </w:r>
      <w:proofErr w:type="spellEnd"/>
      <w:r w:rsidRPr="006C675A">
        <w:rPr>
          <w:b w:val="0"/>
        </w:rPr>
        <w:t>( [</w:t>
      </w:r>
      <w:proofErr w:type="gramEnd"/>
      <w:r w:rsidRPr="006C675A">
        <w:rPr>
          <w:b w:val="0"/>
        </w:rPr>
        <w:t xml:space="preserve">sin(lat1) * sin(lat2)] + [cos(lat1) </w:t>
      </w:r>
      <w:r w:rsidRPr="006C675A">
        <w:rPr>
          <w:b w:val="0"/>
        </w:rPr>
        <w:t>* cos(lat2) * cos(lon2-lon1)] )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where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R = radius of the Earth (equatorial radius)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lat1, lat2, lon1, lon2 –</w:t>
      </w:r>
      <w:r>
        <w:rPr>
          <w:b w:val="0"/>
        </w:rPr>
        <w:t xml:space="preserve"> latitude/longitude in radians.</w:t>
      </w:r>
    </w:p>
    <w:p w:rsidR="006C675A" w:rsidRDefault="006C675A" w:rsidP="006C675A">
      <w:r w:rsidRPr="006C675A">
        <w:rPr>
          <w:i/>
        </w:rPr>
        <w:t>Assumption:</w:t>
      </w:r>
      <w:r>
        <w:t xml:space="preserve"> </w:t>
      </w:r>
      <w:r w:rsidRPr="006C675A">
        <w:rPr>
          <w:b w:val="0"/>
        </w:rPr>
        <w:t>Earth is spherical</w:t>
      </w:r>
    </w:p>
    <w:p w:rsidR="006C675A" w:rsidRDefault="006C675A" w:rsidP="006C675A">
      <w:r w:rsidRPr="006C675A">
        <w:rPr>
          <w:i/>
        </w:rPr>
        <w:t>Notes about error:</w:t>
      </w:r>
      <w:r>
        <w:t xml:space="preserve"> </w:t>
      </w:r>
      <w:r w:rsidRPr="006C675A">
        <w:rPr>
          <w:b w:val="0"/>
        </w:rPr>
        <w:t>One of the problem with Great Circle formula is that cos(x) value tends to be unreliable. For example, see below (Ref)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cos (5 degrees) = 0.996194698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cos (1 degree) = 0.999847695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cos (1 minute) = 0.9999999577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cos (1 second) = 0.9999999999882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lastRenderedPageBreak/>
        <w:t>cos</w:t>
      </w:r>
      <w:r>
        <w:rPr>
          <w:b w:val="0"/>
        </w:rPr>
        <w:t xml:space="preserve"> (0.05 sec) = 0.999999999999971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As can be seen from above values, the difference between cos</w:t>
      </w:r>
      <w:r>
        <w:rPr>
          <w:b w:val="0"/>
        </w:rPr>
        <w:t xml:space="preserve"> </w:t>
      </w:r>
      <w:r w:rsidRPr="006C675A">
        <w:rPr>
          <w:b w:val="0"/>
        </w:rPr>
        <w:t>(1 minute) and cos (1 sec) starts to appear only after 8 decimal places. Thus, make sure to use datatype that has sufficient long to capture these minute differences. In Java, always use “double” (and not float)</w:t>
      </w:r>
      <w:r>
        <w:rPr>
          <w:b w:val="0"/>
        </w:rPr>
        <w:t xml:space="preserve"> to perform these calculations.</w:t>
      </w:r>
    </w:p>
    <w:p w:rsidR="006C675A" w:rsidRDefault="006C675A" w:rsidP="006C675A">
      <w:r>
        <w:t>Formula 4: Haversine Formula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d = R * 2 arcsin (sqrt</w:t>
      </w:r>
      <w:r>
        <w:rPr>
          <w:b w:val="0"/>
        </w:rPr>
        <w:t xml:space="preserve"> </w:t>
      </w:r>
      <w:r w:rsidRPr="006C675A">
        <w:rPr>
          <w:b w:val="0"/>
        </w:rPr>
        <w:t>[ sin_square(dlat/2) + cos(lat1)</w:t>
      </w:r>
      <w:r>
        <w:rPr>
          <w:b w:val="0"/>
        </w:rPr>
        <w:t xml:space="preserve"> </w:t>
      </w:r>
      <w:r w:rsidRPr="006C675A">
        <w:rPr>
          <w:b w:val="0"/>
        </w:rPr>
        <w:t>*</w:t>
      </w:r>
      <w:r>
        <w:rPr>
          <w:b w:val="0"/>
        </w:rPr>
        <w:t xml:space="preserve"> </w:t>
      </w:r>
      <w:r w:rsidRPr="006C675A">
        <w:rPr>
          <w:b w:val="0"/>
        </w:rPr>
        <w:t>cos(lat2)</w:t>
      </w:r>
      <w:r>
        <w:rPr>
          <w:b w:val="0"/>
        </w:rPr>
        <w:t xml:space="preserve"> </w:t>
      </w:r>
      <w:r w:rsidRPr="006C675A">
        <w:rPr>
          <w:b w:val="0"/>
        </w:rPr>
        <w:t>*</w:t>
      </w:r>
      <w:r>
        <w:rPr>
          <w:b w:val="0"/>
        </w:rPr>
        <w:t xml:space="preserve"> </w:t>
      </w:r>
      <w:r w:rsidRPr="006C675A">
        <w:rPr>
          <w:b w:val="0"/>
        </w:rPr>
        <w:t>sin_square</w:t>
      </w:r>
      <w:r>
        <w:rPr>
          <w:b w:val="0"/>
        </w:rPr>
        <w:t xml:space="preserve"> (dlon/2)]</w:t>
      </w:r>
      <w:r w:rsidRPr="006C675A">
        <w:rPr>
          <w:b w:val="0"/>
        </w:rPr>
        <w:t>)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where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R = radius of the Earth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dlat = lat2 – lat1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dlon = lon2 – lon1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 xml:space="preserve">lat1, </w:t>
      </w:r>
      <w:r>
        <w:rPr>
          <w:b w:val="0"/>
        </w:rPr>
        <w:t>lat1, lon1, lon2 are in radians</w:t>
      </w:r>
    </w:p>
    <w:p w:rsidR="006C675A" w:rsidRPr="006C675A" w:rsidRDefault="006C675A" w:rsidP="006C675A">
      <w:pPr>
        <w:rPr>
          <w:b w:val="0"/>
        </w:rPr>
      </w:pPr>
      <w:r w:rsidRPr="006C675A">
        <w:rPr>
          <w:i/>
        </w:rPr>
        <w:t>Assumption:</w:t>
      </w:r>
      <w:r>
        <w:t xml:space="preserve"> </w:t>
      </w:r>
      <w:r w:rsidRPr="006C675A">
        <w:rPr>
          <w:b w:val="0"/>
        </w:rPr>
        <w:t>Earth is spherical, but includes some correction for flattening around poles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Notes about error: Haversine formula is also based on spherical model of the Earth but is considered more accurate</w:t>
      </w:r>
      <w:r>
        <w:rPr>
          <w:b w:val="0"/>
        </w:rPr>
        <w:t xml:space="preserve"> than the Great Circle Formula.</w:t>
      </w:r>
    </w:p>
    <w:p w:rsidR="006C675A" w:rsidRDefault="006C675A" w:rsidP="006C675A">
      <w:r>
        <w:t xml:space="preserve">Formula 5: </w:t>
      </w:r>
      <w:proofErr w:type="spellStart"/>
      <w:r>
        <w:t>Vincety’s</w:t>
      </w:r>
      <w:proofErr w:type="spellEnd"/>
      <w:r>
        <w:t xml:space="preserve"> Algorithm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>R</w:t>
      </w:r>
      <w:r>
        <w:rPr>
          <w:b w:val="0"/>
        </w:rPr>
        <w:t xml:space="preserve">eference to </w:t>
      </w:r>
      <w:proofErr w:type="spellStart"/>
      <w:r>
        <w:rPr>
          <w:b w:val="0"/>
        </w:rPr>
        <w:t>Vincety’s</w:t>
      </w:r>
      <w:proofErr w:type="spellEnd"/>
      <w:r>
        <w:rPr>
          <w:b w:val="0"/>
        </w:rPr>
        <w:t xml:space="preserve"> algorithm</w:t>
      </w:r>
    </w:p>
    <w:p w:rsidR="006C675A" w:rsidRDefault="006C675A" w:rsidP="006C675A">
      <w:r w:rsidRPr="006C675A">
        <w:rPr>
          <w:i/>
        </w:rPr>
        <w:t>Assumption:</w:t>
      </w:r>
      <w:r>
        <w:t xml:space="preserve"> </w:t>
      </w:r>
      <w:r w:rsidRPr="006C675A">
        <w:rPr>
          <w:b w:val="0"/>
        </w:rPr>
        <w:t>Earth is ellipsoidal.</w:t>
      </w:r>
    </w:p>
    <w:p w:rsidR="006C675A" w:rsidRPr="006C675A" w:rsidRDefault="006C675A" w:rsidP="006C675A">
      <w:pPr>
        <w:rPr>
          <w:b w:val="0"/>
        </w:rPr>
      </w:pPr>
      <w:r w:rsidRPr="006C675A">
        <w:rPr>
          <w:i/>
        </w:rPr>
        <w:t xml:space="preserve">Notes about error: </w:t>
      </w:r>
      <w:proofErr w:type="spellStart"/>
      <w:r w:rsidRPr="006C675A">
        <w:rPr>
          <w:b w:val="0"/>
        </w:rPr>
        <w:t>Vincety’s</w:t>
      </w:r>
      <w:proofErr w:type="spellEnd"/>
      <w:r w:rsidRPr="006C675A">
        <w:rPr>
          <w:b w:val="0"/>
        </w:rPr>
        <w:t xml:space="preserve"> algorithm is the most accurate formula to calculate distance between two geographic coordinates. Based on empirical evidences, it has been shown to be accurate within 0.5 mm. However, </w:t>
      </w:r>
      <w:proofErr w:type="spellStart"/>
      <w:r w:rsidRPr="006C675A">
        <w:rPr>
          <w:b w:val="0"/>
        </w:rPr>
        <w:t>Vincety’s</w:t>
      </w:r>
      <w:proofErr w:type="spellEnd"/>
      <w:r w:rsidRPr="006C675A">
        <w:rPr>
          <w:b w:val="0"/>
        </w:rPr>
        <w:t xml:space="preserve"> algorithm is an iterative distance calculation algorithm and thereby, as compared to any of the above formula, it takes longer time.</w:t>
      </w:r>
    </w:p>
    <w:p w:rsidR="006C675A" w:rsidRDefault="006C675A" w:rsidP="006C675A">
      <w:r>
        <w:t>References:</w:t>
      </w:r>
    </w:p>
    <w:p w:rsidR="006C675A" w:rsidRPr="006C675A" w:rsidRDefault="006C675A" w:rsidP="006C675A">
      <w:pPr>
        <w:rPr>
          <w:b w:val="0"/>
        </w:rPr>
      </w:pPr>
      <w:r>
        <w:rPr>
          <w:b w:val="0"/>
        </w:rPr>
        <w:t xml:space="preserve">Main source: </w:t>
      </w:r>
      <w:r w:rsidRPr="006C675A">
        <w:rPr>
          <w:b w:val="0"/>
        </w:rPr>
        <w:t>11 JUL 2009 ~ RITESH AGRAWAL</w:t>
      </w:r>
      <w:r w:rsidR="00A51E52">
        <w:rPr>
          <w:b w:val="0"/>
        </w:rPr>
        <w:t xml:space="preserve">. </w:t>
      </w:r>
      <w:r w:rsidRPr="006C675A">
        <w:rPr>
          <w:b w:val="0"/>
        </w:rPr>
        <w:t>https://ragrawal.wordpress.com/2009/07/11/calculating-geographic-distance/</w:t>
      </w:r>
      <w:r w:rsidR="00A51E52">
        <w:rPr>
          <w:b w:val="0"/>
        </w:rPr>
        <w:t>.</w:t>
      </w:r>
    </w:p>
    <w:p w:rsidR="006C675A" w:rsidRPr="006C675A" w:rsidRDefault="006C675A" w:rsidP="006C675A">
      <w:pPr>
        <w:rPr>
          <w:b w:val="0"/>
        </w:rPr>
      </w:pPr>
      <w:bookmarkStart w:id="0" w:name="_GoBack"/>
      <w:bookmarkEnd w:id="0"/>
      <w:proofErr w:type="spellStart"/>
      <w:r w:rsidRPr="006C675A">
        <w:rPr>
          <w:b w:val="0"/>
        </w:rPr>
        <w:t>Vincenty’s</w:t>
      </w:r>
      <w:proofErr w:type="spellEnd"/>
      <w:r w:rsidRPr="006C675A">
        <w:rPr>
          <w:b w:val="0"/>
        </w:rPr>
        <w:t xml:space="preserve"> Algorithm – http://www.movable-type.co.uk/scripts/latlong-vincenty.html</w:t>
      </w:r>
    </w:p>
    <w:p w:rsidR="006C675A" w:rsidRPr="006C675A" w:rsidRDefault="006C675A" w:rsidP="006C675A">
      <w:pPr>
        <w:rPr>
          <w:b w:val="0"/>
        </w:rPr>
      </w:pPr>
      <w:r w:rsidRPr="006C675A">
        <w:rPr>
          <w:b w:val="0"/>
        </w:rPr>
        <w:t xml:space="preserve">Modified </w:t>
      </w:r>
      <w:proofErr w:type="spellStart"/>
      <w:r w:rsidRPr="006C675A">
        <w:rPr>
          <w:b w:val="0"/>
        </w:rPr>
        <w:t>Pythagorus</w:t>
      </w:r>
      <w:proofErr w:type="spellEnd"/>
      <w:r w:rsidRPr="006C675A">
        <w:rPr>
          <w:b w:val="0"/>
        </w:rPr>
        <w:t xml:space="preserve"> Formula – http://www.meridianworlddata.com/Distance-Calculation.asp</w:t>
      </w:r>
    </w:p>
    <w:sectPr w:rsidR="006C675A" w:rsidRPr="006C67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zNDAzNzIB0ZZGSjpKwanFxZn5eSAFhrUAxZnKxywAAAA="/>
  </w:docVars>
  <w:rsids>
    <w:rsidRoot w:val="006C675A"/>
    <w:rsid w:val="00406825"/>
    <w:rsid w:val="004E3D8F"/>
    <w:rsid w:val="006C675A"/>
    <w:rsid w:val="00860DA2"/>
    <w:rsid w:val="00A51E52"/>
    <w:rsid w:val="00B94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63364"/>
  <w15:chartTrackingRefBased/>
  <w15:docId w15:val="{1F56C7A2-658A-4266-A8C2-5493832C0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7706">
          <w:marLeft w:val="0"/>
          <w:marRight w:val="0"/>
          <w:marTop w:val="0"/>
          <w:marBottom w:val="4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512</Words>
  <Characters>292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</dc:creator>
  <cp:keywords/>
  <dc:description/>
  <cp:lastModifiedBy>Parker</cp:lastModifiedBy>
  <cp:revision>1</cp:revision>
  <dcterms:created xsi:type="dcterms:W3CDTF">2020-02-09T02:57:00Z</dcterms:created>
  <dcterms:modified xsi:type="dcterms:W3CDTF">2020-02-09T03:10:00Z</dcterms:modified>
</cp:coreProperties>
</file>